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1518" w:rsidRDefault="00A61518">
      <w:proofErr w:type="spellStart"/>
      <w:r>
        <w:rPr>
          <w:rFonts w:hint="eastAsia"/>
        </w:rPr>
        <w:t>TaskGraph</w:t>
      </w:r>
      <w:proofErr w:type="spellEnd"/>
    </w:p>
    <w:p w:rsidR="00E17E30" w:rsidRDefault="00B253F3">
      <w:r>
        <w:rPr>
          <w:noProof/>
        </w:rPr>
        <w:drawing>
          <wp:inline distT="0" distB="0" distL="0" distR="0" wp14:anchorId="60C77505" wp14:editId="6D229B26">
            <wp:extent cx="1295400" cy="1304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E84" w:rsidRDefault="00FC4E84">
      <w:r>
        <w:rPr>
          <w:rFonts w:hint="eastAsia"/>
        </w:rPr>
        <w:t>Execution</w:t>
      </w:r>
    </w:p>
    <w:p w:rsidR="00FC4E84" w:rsidRDefault="00C76DBC">
      <w:r>
        <w:rPr>
          <w:noProof/>
        </w:rPr>
        <w:drawing>
          <wp:inline distT="0" distB="0" distL="0" distR="0" wp14:anchorId="7263DEC6" wp14:editId="711D0147">
            <wp:extent cx="904875" cy="1295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FD9" w:rsidRDefault="00214FD9">
      <w:r>
        <w:rPr>
          <w:rFonts w:hint="eastAsia"/>
        </w:rPr>
        <w:t>Map</w:t>
      </w:r>
    </w:p>
    <w:p w:rsidR="009D28E8" w:rsidRDefault="009D28E8">
      <w:r>
        <w:rPr>
          <w:noProof/>
        </w:rPr>
        <w:drawing>
          <wp:inline distT="0" distB="0" distL="0" distR="0" wp14:anchorId="7655799A" wp14:editId="79292A49">
            <wp:extent cx="590550" cy="12858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704E" w:rsidRDefault="004E704E">
      <w:r>
        <w:rPr>
          <w:rFonts w:hint="eastAsia"/>
        </w:rPr>
        <w:t>Priority</w:t>
      </w:r>
    </w:p>
    <w:p w:rsidR="00214FD9" w:rsidRDefault="00A61E7A">
      <w:r>
        <w:rPr>
          <w:noProof/>
        </w:rPr>
        <w:drawing>
          <wp:inline distT="0" distB="0" distL="0" distR="0" wp14:anchorId="6CA579DD" wp14:editId="1B044679">
            <wp:extent cx="5943600" cy="15665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14F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jMxMzczNLEwMjNS0lEKTi0uzszPAykwqgUABsjPUywAAAA="/>
  </w:docVars>
  <w:rsids>
    <w:rsidRoot w:val="007678F7"/>
    <w:rsid w:val="00042F78"/>
    <w:rsid w:val="00214FD9"/>
    <w:rsid w:val="00473FCA"/>
    <w:rsid w:val="004E704E"/>
    <w:rsid w:val="00584D5E"/>
    <w:rsid w:val="007678F7"/>
    <w:rsid w:val="007B4551"/>
    <w:rsid w:val="0086171A"/>
    <w:rsid w:val="009D28E8"/>
    <w:rsid w:val="00A61518"/>
    <w:rsid w:val="00A61E7A"/>
    <w:rsid w:val="00B15F9B"/>
    <w:rsid w:val="00B253F3"/>
    <w:rsid w:val="00C76DBC"/>
    <w:rsid w:val="00E460BF"/>
    <w:rsid w:val="00FC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CE320"/>
  <w15:chartTrackingRefBased/>
  <w15:docId w15:val="{9E9DC930-4070-43DE-A140-EEF43459C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晨晖 晨晖</dc:creator>
  <cp:keywords/>
  <dc:description/>
  <cp:lastModifiedBy>晨晖 晨晖</cp:lastModifiedBy>
  <cp:revision>9</cp:revision>
  <dcterms:created xsi:type="dcterms:W3CDTF">2019-11-19T08:41:00Z</dcterms:created>
  <dcterms:modified xsi:type="dcterms:W3CDTF">2019-11-19T08:49:00Z</dcterms:modified>
</cp:coreProperties>
</file>